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3163F6B1" w14:textId="0D63E285" w:rsidR="0025371E"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p>
    <w:p w14:paraId="4BF5CDD9" w14:textId="2FE6ED40" w:rsidR="00C115FC" w:rsidRDefault="00C115FC" w:rsidP="0025371E">
      <w:pPr>
        <w:rPr>
          <w:rFonts w:asciiTheme="majorHAnsi" w:hAnsiTheme="majorHAnsi" w:cstheme="majorHAnsi"/>
          <w:sz w:val="28"/>
          <w:szCs w:val="28"/>
          <w:u w:val="single"/>
        </w:rPr>
      </w:pPr>
    </w:p>
    <w:p w14:paraId="33D8FF6F" w14:textId="77777777" w:rsidR="00C115FC" w:rsidRPr="004D528E" w:rsidRDefault="00C115FC" w:rsidP="00C115FC">
      <w:r w:rsidRPr="004D528E">
        <w:t>Firstly, we decided to represent both blackbags and whitebags in our game using ArrayLists. Since a pebble could easily be represented by an integer, the bags only needed to contain a list of integers. And as the list would need to be resizable, ArrayLists were considered the simplest way of modelling a bag. Additionally, since blackbags needed to be paired with corresponding white bags, we created separate ArrayLists of both blackbags and whitebags themselves. This allowed for a whitebag and a blackbag to be linked by the same index.</w:t>
      </w:r>
    </w:p>
    <w:p w14:paraId="26CC0C5C" w14:textId="77777777" w:rsidR="00C115FC" w:rsidRPr="004D528E" w:rsidRDefault="00C115FC" w:rsidP="00C115FC">
      <w:r w:rsidRPr="004D528E">
        <w:t>In order to convert the csv files into blackbags, which were ArrayLists in our case, a method was used to first convert the contents of a csv file into strings and have the commas removed. The strings were then converted into integers, which were added into an ArrayList. As there was a requirement for a minimum of 11 pebbles per blackbag, the method counted the number of integers in the csv file and threw an exception if that number was not met. Since the number of players gets requested at the start of each game, we stored this value within the main class for easy access. This was then used to tell the method how many times to copy the contents of the csv file into a blackbag, as this combined with the exception, ensured there were at least 11 pebbles per player in each black bag.</w:t>
      </w:r>
    </w:p>
    <w:p w14:paraId="7D02E063" w14:textId="77777777" w:rsidR="00C115FC" w:rsidRDefault="00C115FC" w:rsidP="00C115FC">
      <w:r w:rsidRPr="004D528E">
        <w:t xml:space="preserve">To represent the player’s collection of pebbles, an ArrayList was made an attribute </w:t>
      </w:r>
      <w:r>
        <w:t>for the nested player-class. To select 10 pebbles for each player, the Random class was used to pseudo-randomly select one of the three blackbags. The class was then used to randomly select integers up to the size of that blackbag, with those integers being used as indices to determine which pebbles were to be removed from the blackbag and added to the player’s pebbles.</w:t>
      </w:r>
    </w:p>
    <w:p w14:paraId="7267344B" w14:textId="77777777" w:rsidR="00C115FC" w:rsidRDefault="00C115FC" w:rsidP="00C115FC">
      <w:r>
        <w:t>Since the objective of the game was to have a collection of pebbles with a total weight of 100, an integer representing the total weight was attributed to each player. Each time a pebble gets added to a player’s collection, we made sure to also update the total weight, so that the figure was always up to date.</w:t>
      </w:r>
    </w:p>
    <w:p w14:paraId="7C4E04AC" w14:textId="77777777" w:rsidR="00C115FC" w:rsidRDefault="00C115FC" w:rsidP="00C115FC">
      <w:r>
        <w:t>To allow the game to be playable as a multiplayer, an integer named “turn” was made an attribute of the main class to store the current player’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 players have had their turn, the method calls upon itself at the end, so that the game can continue playing and players can have subsequent turns.</w:t>
      </w:r>
    </w:p>
    <w:p w14:paraId="58163C2F" w14:textId="77777777" w:rsidR="00C115FC" w:rsidRDefault="00C115FC" w:rsidP="00C115FC">
      <w:r>
        <w:t xml:space="preserve">So that a game would finish immediately if a player won, a Boolean value named “finished” was attributed to the main class. This Boolean would go on to act as a series of barriers, such that if the game was finished, the subsequent code would no longer continue running and the game would effectively end. Within each thread created for each player’s turn, a method was run that would form the basis of how the game would go on to play. For the game to end immediately should a player be fortunate enough to have winning pebbles on the initial draw, the first part of the method was designed to display the winning message and update the Boolean to true. </w:t>
      </w:r>
    </w:p>
    <w:p w14:paraId="680FC118" w14:textId="77777777" w:rsidR="00C115FC" w:rsidRDefault="00C115FC" w:rsidP="00C115FC">
      <w:r>
        <w:t xml:space="preserve">However, in the more likely scenario that no player has immediately won, the method goes on to display which player’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eight of the pebble they wish to remove, it calls upon a method which removes the first instance of that integer in player’s ArrayList of pebbles, </w:t>
      </w:r>
      <w:proofErr w:type="gramStart"/>
      <w:r>
        <w:t>and also</w:t>
      </w:r>
      <w:proofErr w:type="gramEnd"/>
      <w:r>
        <w:t xml:space="preserve"> deducts it from the player’s total weight. </w:t>
      </w:r>
    </w:p>
    <w:p w14:paraId="3F6FB6BF" w14:textId="77777777" w:rsidR="00C115FC" w:rsidRDefault="00C115FC" w:rsidP="00C115FC">
      <w:r>
        <w:lastRenderedPageBreak/>
        <w:t xml:space="preserve">The method then proceeds to add a random pebble from a randomly selected black bag, </w:t>
      </w:r>
      <w:proofErr w:type="gramStart"/>
      <w:r>
        <w:t>similar to</w:t>
      </w:r>
      <w:proofErr w:type="gramEnd"/>
      <w:r>
        <w:t xml:space="preserve"> how the initial draw of 10 pebbles worked. But in this case, the black bag is first checked to see whether its ArrayList is empty. If it is, the contents of the corresponding whitebag are added to the blackbag, and then the contents of the whitebag are cleared, all to enact the whitebag getting emptied into the blackbag. The randomly chosen index of the blackbag from which a pebble is drawn from is stored as a player attribute, so that it can be used to discard a pebble into the correct whitebag, before the index gets updated again. Finally, the method checks again at the end of the player’s turn whether they have won, so that if they have, the Boolean “finished” can be updated accordingly and the game can be easily ended.</w:t>
      </w:r>
    </w:p>
    <w:p w14:paraId="3BC28EFC" w14:textId="77777777" w:rsidR="00C115FC" w:rsidRDefault="00C115FC" w:rsidP="00C115FC">
      <w:r>
        <w:t>In order to allow the program to be exited at any stage, if “E” was received at any input, “finished” would be set to true, just like if a player had won. The program was structured so that if “finished” was set to true at any point, the condition to allow any subsequent code to be run would not be met, and thus the program would end.</w:t>
      </w:r>
    </w:p>
    <w:p w14:paraId="31F42BF8" w14:textId="77777777"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come at the cost of worse performance. </w:t>
      </w:r>
    </w:p>
    <w:p w14:paraId="7F479B70" w14:textId="77777777" w:rsidR="00C115FC" w:rsidRDefault="00C115FC" w:rsidP="00C115FC">
      <w:r>
        <w:t>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csv files was also made to check that each integer is not zero or less, otherwise an exception is thrown to notify the user.</w:t>
      </w:r>
    </w:p>
    <w:p w14:paraId="7923096D" w14:textId="77777777" w:rsidR="00C115FC" w:rsidRDefault="00C115FC" w:rsidP="00C115FC"/>
    <w:p w14:paraId="502D909C" w14:textId="77777777" w:rsidR="00C115FC" w:rsidRDefault="00C115FC" w:rsidP="00C115FC"/>
    <w:p w14:paraId="7F118DCE" w14:textId="77777777" w:rsidR="00C115FC" w:rsidRPr="004D528E" w:rsidRDefault="00C115FC" w:rsidP="00C115FC"/>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6E7FB353" w14:textId="340F66CC" w:rsidR="00C115FC" w:rsidRDefault="00C115FC" w:rsidP="0025371E">
      <w:pPr>
        <w:rPr>
          <w:rFonts w:asciiTheme="majorHAnsi" w:hAnsiTheme="majorHAnsi" w:cstheme="majorHAnsi"/>
          <w:sz w:val="28"/>
          <w:szCs w:val="28"/>
          <w:u w:val="single"/>
        </w:rPr>
      </w:pPr>
    </w:p>
    <w:p w14:paraId="4DE76C76" w14:textId="4238C83A" w:rsidR="00C115FC" w:rsidRDefault="00C115FC" w:rsidP="0025371E">
      <w:pPr>
        <w:rPr>
          <w:rFonts w:asciiTheme="majorHAnsi" w:hAnsiTheme="majorHAnsi" w:cstheme="majorHAnsi"/>
          <w:sz w:val="28"/>
          <w:szCs w:val="28"/>
          <w:u w:val="single"/>
        </w:rPr>
      </w:pPr>
    </w:p>
    <w:p w14:paraId="17663F5A" w14:textId="77777777" w:rsidR="00C115FC" w:rsidRDefault="00C115FC" w:rsidP="0025371E">
      <w:pPr>
        <w:rPr>
          <w:rFonts w:asciiTheme="majorHAnsi" w:hAnsiTheme="majorHAnsi" w:cstheme="majorHAnsi"/>
          <w:sz w:val="28"/>
          <w:szCs w:val="28"/>
          <w:u w:val="single"/>
        </w:rPr>
      </w:pPr>
    </w:p>
    <w:p w14:paraId="0752753B" w14:textId="016807F1" w:rsidR="0025371E" w:rsidRDefault="0025371E" w:rsidP="0025371E">
      <w:pPr>
        <w:rPr>
          <w:rFonts w:asciiTheme="majorHAnsi" w:hAnsiTheme="majorHAnsi" w:cstheme="majorHAnsi"/>
          <w:sz w:val="28"/>
          <w:szCs w:val="28"/>
          <w:u w:val="single"/>
        </w:rPr>
      </w:pPr>
    </w:p>
    <w:p w14:paraId="0F05622D" w14:textId="0DA54F42" w:rsidR="0025371E" w:rsidRDefault="001D76D9"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Testing</w:t>
      </w: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rAUAqwi0SiwAAAA="/>
  </w:docVars>
  <w:rsids>
    <w:rsidRoot w:val="00AF4251"/>
    <w:rsid w:val="00091B5A"/>
    <w:rsid w:val="001D76D9"/>
    <w:rsid w:val="0025371E"/>
    <w:rsid w:val="003064AE"/>
    <w:rsid w:val="003944A8"/>
    <w:rsid w:val="00746B7B"/>
    <w:rsid w:val="008246C0"/>
    <w:rsid w:val="00AF4251"/>
    <w:rsid w:val="00C115FC"/>
    <w:rsid w:val="00C14868"/>
    <w:rsid w:val="00DB672F"/>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Shalan Sharma</cp:lastModifiedBy>
  <cp:revision>10</cp:revision>
  <dcterms:created xsi:type="dcterms:W3CDTF">2021-10-21T13:40:00Z</dcterms:created>
  <dcterms:modified xsi:type="dcterms:W3CDTF">2021-11-09T16:59:00Z</dcterms:modified>
</cp:coreProperties>
</file>